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fml-simple-and-fast-multimedia-library-python-game-development</w:t>
      </w:r>
    </w:p>
    <w:bookmarkStart w:id="20" w:name="X9766072ae9a0cfddb9629f9188d2ab1d04b4744"/>
    <w:p>
      <w:pPr>
        <w:pStyle w:val="Heading1"/>
      </w:pPr>
      <w:r>
        <w:t xml:space="preserve">sfml-simple-and-fast-multimedia-library-python-game-development</w:t>
      </w:r>
    </w:p>
    <w:bookmarkEnd w:id="20"/>
    <w:bookmarkStart w:id="22" w:name="X8b5cf0744b3c236bc956cbd1c1a2499718caa9e"/>
    <w:p>
      <w:pPr>
        <w:pStyle w:val="Heading1"/>
      </w:pPr>
      <w:r>
        <w:t xml:space="preserve">SFML Simple and Fast Multimedia Library Python Game Development</w:t>
      </w:r>
    </w:p>
    <w:p>
      <w:pPr>
        <w:pStyle w:val="FirstParagraph"/>
      </w:pPr>
      <w:r>
        <w:t xml:space="preserve">SFML is an modern multimedia library offering a wide range of subsystems useful to produce an multimedia application. It offers OpenGL integration for hardware accelerated Graphics, Windowing and input support, audio and network facilities and supports besides GNU/Linux MS Windows and Mac OS X, too.</w:t>
      </w:r>
    </w:p>
    <w:bookmarkStart w:id="21" w:name="ubuntu-installation"/>
    <w:p>
      <w:pPr>
        <w:pStyle w:val="Heading2"/>
      </w:pPr>
      <w:r>
        <w:t xml:space="preserve">Ubuntu installation</w:t>
      </w:r>
    </w:p>
    <w:p>
      <w:pPr>
        <w:pStyle w:val="FirstParagraph"/>
      </w:pPr>
      <w:r>
        <w:t xml:space="preserve">Install via apt-get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apt-get install python-sfml</w:t>
      </w:r>
      <w:r>
        <w:t xml:space="preserve"> </w:t>
      </w:r>
      <w:r>
        <w:t xml:space="preserve">sudo apt-get install python-opengl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ml-simple-and-fast-multimedia-library-python-game-development</dc:title>
  <dc:creator/>
  <cp:keywords/>
  <dcterms:created xsi:type="dcterms:W3CDTF">2026-04-10T05:02:23Z</dcterms:created>
  <dcterms:modified xsi:type="dcterms:W3CDTF">2026-04-10T05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